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:rsidR="00F9444C" w:rsidRDefault="00E13904">
          <w:pPr>
            <w:pStyle w:val="NoSpacing"/>
          </w:pPr>
          <w:r>
            <w:t>Your Name</w:t>
          </w:r>
        </w:p>
      </w:sdtContent>
    </w:sdt>
    <w:p w:rsidR="00E614DD" w:rsidRDefault="00E13904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:rsidR="00E614DD" w:rsidRDefault="00E13904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:rsidR="00E614DD" w:rsidRDefault="00E13904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:rsidR="00E614DD" w:rsidRDefault="00E13904" w:rsidP="00723C86">
      <w:pPr>
        <w:pStyle w:val="Title"/>
      </w:pPr>
      <w:bookmarkStart w:id="0" w:name="_GoBack"/>
      <w:r>
        <w:t>Music concert two</w:t>
      </w:r>
    </w:p>
    <w:p w:rsidR="00E614DD" w:rsidRDefault="00E13904" w:rsidP="00917DFA">
      <w:r>
        <w:t>It was 8</w:t>
      </w:r>
      <w:r w:rsidR="00B75928" w:rsidRPr="00B75928">
        <w:rPr>
          <w:vertAlign w:val="superscript"/>
        </w:rPr>
        <w:t>th</w:t>
      </w:r>
      <w:r w:rsidR="00B75928">
        <w:t xml:space="preserve"> November, having a cold evening </w:t>
      </w:r>
      <w:r w:rsidR="00AB3323">
        <w:t xml:space="preserve">and it was around 7 pm, when mega music concert was arranged at the polo </w:t>
      </w:r>
      <w:r w:rsidR="004908CA">
        <w:t>stadium</w:t>
      </w:r>
      <w:r w:rsidR="00AB3323">
        <w:t>. It was full of audien</w:t>
      </w:r>
      <w:r w:rsidR="004908CA">
        <w:t xml:space="preserve">ce, who were too much curious and happy that they were going to </w:t>
      </w:r>
      <w:r w:rsidR="00A66F74">
        <w:t xml:space="preserve">see different performances. The audience was expecting this </w:t>
      </w:r>
      <w:r w:rsidR="00522EA9">
        <w:t>music</w:t>
      </w:r>
      <w:r w:rsidR="00A66F74">
        <w:t xml:space="preserve"> concert to be very </w:t>
      </w:r>
      <w:r w:rsidR="00522EA9">
        <w:t xml:space="preserve">pleasing with lovely pieces of music. </w:t>
      </w:r>
    </w:p>
    <w:p w:rsidR="00E614DD" w:rsidRDefault="00E13904" w:rsidP="00522EA9">
      <w:pPr>
        <w:pStyle w:val="Quote"/>
        <w:ind w:left="0" w:firstLine="720"/>
      </w:pPr>
      <w:r>
        <w:t xml:space="preserve">The best thing about these musical events gives us peace because each audience waits </w:t>
      </w:r>
      <w:r w:rsidR="00821CC0">
        <w:t xml:space="preserve">so desperately without creating any disturbance. Such musical events allow us to feel and understand each part of music. As a student of </w:t>
      </w:r>
      <w:r w:rsidR="00154AF8">
        <w:t>music,</w:t>
      </w:r>
      <w:r w:rsidR="00821CC0">
        <w:t xml:space="preserve"> I always have </w:t>
      </w:r>
      <w:r w:rsidR="003B27E5">
        <w:t>preferred</w:t>
      </w:r>
      <w:r w:rsidR="00821CC0">
        <w:t xml:space="preserve"> to </w:t>
      </w:r>
      <w:r w:rsidR="003B27E5">
        <w:t xml:space="preserve">be polite because I like to understand the organization of the music. During the music concert, </w:t>
      </w:r>
      <w:r w:rsidR="00742C51">
        <w:t>I was sitting in the very first row, and I was able to understand and feel the rhythm, I could understand the dynamics, and the</w:t>
      </w:r>
      <w:r w:rsidR="00154AF8">
        <w:t xml:space="preserve"> tempo speed was just touching my heart. The overall music which the musicians played was so soothing and they played it very softly. </w:t>
      </w:r>
      <w:r w:rsidR="00DE775A">
        <w:t xml:space="preserve">But </w:t>
      </w:r>
      <w:r w:rsidR="00860C02">
        <w:t>be for</w:t>
      </w:r>
      <w:r w:rsidR="00DE775A">
        <w:t xml:space="preserve"> the start of music there was a play, I did not like that because the voices were not clear and their body languages including their verbal communication were not appreciable. </w:t>
      </w:r>
      <w:r w:rsidR="00426497">
        <w:t xml:space="preserve">When they started playing music, their voices were not clear because voice of instruments was louder. </w:t>
      </w:r>
    </w:p>
    <w:p w:rsidR="00426497" w:rsidRDefault="00E13904" w:rsidP="00426497">
      <w:r>
        <w:t xml:space="preserve">However, there were around 12 themes </w:t>
      </w:r>
      <w:r w:rsidR="00DA00D5">
        <w:t xml:space="preserve">that were part of the music concert, and I enjoyed them all of them. These themes made me feel like I am flying but dancing as well. The instruments which were used </w:t>
      </w:r>
      <w:r>
        <w:t xml:space="preserve">for these themes were well played. These musical instruments included piano, </w:t>
      </w:r>
      <w:r w:rsidR="00FE7D3D">
        <w:t>maracas, drums</w:t>
      </w:r>
      <w:r w:rsidR="00ED692F">
        <w:t>, saxophone, trumpet</w:t>
      </w:r>
      <w:r w:rsidR="00A04E81">
        <w:t>,</w:t>
      </w:r>
      <w:r w:rsidR="00ED692F">
        <w:t xml:space="preserve"> and violin. </w:t>
      </w:r>
    </w:p>
    <w:p w:rsidR="00E614DD" w:rsidRDefault="00E13904" w:rsidP="005D25A9">
      <w:r>
        <w:lastRenderedPageBreak/>
        <w:t>The first theme</w:t>
      </w:r>
      <w:r>
        <w:t xml:space="preserve"> made me feel to dance, and it was played very smoothly, </w:t>
      </w:r>
      <w:r w:rsidR="00916963">
        <w:t>this music was played with piano, trumpet, and maracas. The musical harmony</w:t>
      </w:r>
      <w:r w:rsidR="005169E0">
        <w:t xml:space="preserve"> and dynamics were</w:t>
      </w:r>
      <w:r w:rsidR="00916963">
        <w:t xml:space="preserve"> </w:t>
      </w:r>
      <w:r w:rsidR="004E6916">
        <w:t>consistent like there were not high notes and low notes as such.</w:t>
      </w:r>
      <w:r w:rsidR="005169E0">
        <w:t xml:space="preserve"> The tempo was smooth, while the melody was </w:t>
      </w:r>
      <w:r w:rsidR="005D25A9">
        <w:t xml:space="preserve">something sensitive to the heart which made me feel </w:t>
      </w:r>
      <w:r w:rsidR="00B72E3E">
        <w:t>incredibly happy</w:t>
      </w:r>
      <w:r w:rsidR="005D25A9">
        <w:t xml:space="preserve"> inner side. </w:t>
      </w:r>
    </w:p>
    <w:p w:rsidR="00057527" w:rsidRDefault="00E13904" w:rsidP="005D25A9">
      <w:r>
        <w:t>The second theme started with a soft tempo</w:t>
      </w:r>
      <w:r w:rsidR="00400B80">
        <w:t xml:space="preserve"> which was not in speed, the dynamics were soft. The melody </w:t>
      </w:r>
      <w:r w:rsidR="00B72E3E">
        <w:t>is what I enjoyed the most, while this theme included some syncopations</w:t>
      </w:r>
      <w:r w:rsidR="00015557">
        <w:t xml:space="preserve">. This piece of music made me feel for my country as </w:t>
      </w:r>
      <w:r w:rsidR="002402C8">
        <w:t xml:space="preserve">it had a similar harmony. </w:t>
      </w:r>
    </w:p>
    <w:p w:rsidR="002402C8" w:rsidRDefault="00E13904" w:rsidP="005D25A9">
      <w:r>
        <w:t xml:space="preserve">The third theme included a </w:t>
      </w:r>
      <w:r w:rsidR="009F1FF7">
        <w:t xml:space="preserve">voice that was not </w:t>
      </w:r>
      <w:r w:rsidR="00AD2DAC">
        <w:t>that much soothing to my ears</w:t>
      </w:r>
      <w:r w:rsidR="002C6827">
        <w:t xml:space="preserve"> but it was a </w:t>
      </w:r>
      <w:r w:rsidR="007922E6">
        <w:t>polyphony</w:t>
      </w:r>
      <w:r w:rsidR="00AD2DAC">
        <w:t xml:space="preserve">. It was </w:t>
      </w:r>
      <w:r w:rsidR="00367098">
        <w:t xml:space="preserve">a polyphony following the piano and a guitar. I enjoyed the piano part, it was played </w:t>
      </w:r>
      <w:r w:rsidR="003B7F67">
        <w:t>well,</w:t>
      </w:r>
      <w:r w:rsidR="00367098">
        <w:t xml:space="preserve"> and the dynamics of the music was </w:t>
      </w:r>
      <w:r w:rsidR="006E0EAD">
        <w:t xml:space="preserve">soft as of the tempo. </w:t>
      </w:r>
    </w:p>
    <w:p w:rsidR="006E0EAD" w:rsidRDefault="00E13904" w:rsidP="005D25A9">
      <w:r>
        <w:t xml:space="preserve">The </w:t>
      </w:r>
      <w:r w:rsidR="003B7F67">
        <w:t xml:space="preserve">starting of fourth theme had soft dynamics and tempo. </w:t>
      </w:r>
      <w:r w:rsidR="00657E85">
        <w:t>However</w:t>
      </w:r>
      <w:r w:rsidR="006634CF">
        <w:t>,</w:t>
      </w:r>
      <w:r w:rsidR="00657E85">
        <w:t xml:space="preserve"> it did not include </w:t>
      </w:r>
      <w:r w:rsidR="006634CF">
        <w:t>syncopation,</w:t>
      </w:r>
      <w:r w:rsidR="00657E85">
        <w:t xml:space="preserve"> but rhythm was </w:t>
      </w:r>
      <w:r w:rsidR="006634CF">
        <w:t>soft and enjoyable. The form and organization of the musical part were appreciable.</w:t>
      </w:r>
    </w:p>
    <w:p w:rsidR="006634CF" w:rsidRDefault="00E13904" w:rsidP="005D25A9">
      <w:r>
        <w:t>Fifth theme</w:t>
      </w:r>
      <w:r w:rsidR="002C6827">
        <w:t xml:space="preserve"> was monophonic in </w:t>
      </w:r>
      <w:r w:rsidR="007922E6">
        <w:t>texture</w:t>
      </w:r>
      <w:r w:rsidR="002C6827">
        <w:t xml:space="preserve"> with a soft tempo and dynamics</w:t>
      </w:r>
      <w:r w:rsidR="007922E6">
        <w:t xml:space="preserve">. Harmony and rhythm were good, while musicians played it very well. </w:t>
      </w:r>
      <w:r w:rsidR="005D6BF0">
        <w:t>But the 6</w:t>
      </w:r>
      <w:r w:rsidR="005D6BF0" w:rsidRPr="005D6BF0">
        <w:rPr>
          <w:vertAlign w:val="superscript"/>
        </w:rPr>
        <w:t>th</w:t>
      </w:r>
      <w:r w:rsidR="005D6BF0">
        <w:t xml:space="preserve"> theme which was followed by this was something very motivation</w:t>
      </w:r>
      <w:r w:rsidR="00737F4C">
        <w:t xml:space="preserve">, which consisted of syncopation and monophonic texture. All of the voices were </w:t>
      </w:r>
      <w:r w:rsidR="00EB703F">
        <w:t>noticeably clear</w:t>
      </w:r>
      <w:r w:rsidR="00737F4C">
        <w:t xml:space="preserve">, while the piano was played very </w:t>
      </w:r>
      <w:r w:rsidR="00EB703F">
        <w:t>well,</w:t>
      </w:r>
      <w:r w:rsidR="00737F4C">
        <w:t xml:space="preserve"> and it was a lovely piece of music. </w:t>
      </w:r>
      <w:r w:rsidR="00EB703F">
        <w:t>This music made me feel good, and it created a curiosity for Christmas.</w:t>
      </w:r>
    </w:p>
    <w:p w:rsidR="00EB703F" w:rsidRDefault="00E13904" w:rsidP="005D25A9">
      <w:r>
        <w:t xml:space="preserve">The seventh theme, </w:t>
      </w:r>
      <w:r w:rsidR="00103A76">
        <w:t>started</w:t>
      </w:r>
      <w:r>
        <w:t xml:space="preserve"> with the melodious voice of a lady, who sung the song with justice, while this was also mo</w:t>
      </w:r>
      <w:r w:rsidR="00103A76">
        <w:t xml:space="preserve">nophonic. The music dynamics and tempo were exceptionally soft, and </w:t>
      </w:r>
      <w:r w:rsidR="00F152B3">
        <w:t>guitar playing in the background was pleasing for me.</w:t>
      </w:r>
    </w:p>
    <w:p w:rsidR="00E614DD" w:rsidRDefault="00E13904" w:rsidP="005D25A9">
      <w:r>
        <w:lastRenderedPageBreak/>
        <w:t xml:space="preserve">There was all silence, as the song also </w:t>
      </w:r>
      <w:r>
        <w:t xml:space="preserve">started with the silent mind, following the soft dynamics of piano. The tempo was </w:t>
      </w:r>
      <w:r w:rsidR="00772471">
        <w:t xml:space="preserve">smooth and soft, and this theme was a good piece of music as it was sung by a </w:t>
      </w:r>
      <w:r w:rsidR="005A468F">
        <w:t>melodious</w:t>
      </w:r>
      <w:r w:rsidR="00772471">
        <w:t xml:space="preserve"> singer, and it consisted of </w:t>
      </w:r>
      <w:r w:rsidR="005A468F">
        <w:t>monophony</w:t>
      </w:r>
      <w:r w:rsidR="00772471">
        <w:t xml:space="preserve"> and </w:t>
      </w:r>
      <w:r w:rsidR="005A468F">
        <w:t xml:space="preserve">it had a syncopation. </w:t>
      </w:r>
    </w:p>
    <w:p w:rsidR="005A468F" w:rsidRDefault="00E13904" w:rsidP="005D25A9">
      <w:r>
        <w:t xml:space="preserve">I was enjoying these </w:t>
      </w:r>
      <w:r>
        <w:t>themes so far, but as the 9</w:t>
      </w:r>
      <w:r w:rsidRPr="00860C02">
        <w:rPr>
          <w:vertAlign w:val="superscript"/>
        </w:rPr>
        <w:t>th</w:t>
      </w:r>
      <w:r>
        <w:t xml:space="preserve"> theme started it made me so active, it made me curious. This consisted of some soft high pitches</w:t>
      </w:r>
      <w:r w:rsidR="006B4A88">
        <w:t xml:space="preserve">, it included both high and soft dynamics, however, </w:t>
      </w:r>
      <w:r>
        <w:t xml:space="preserve">it was sung bit speedily.  </w:t>
      </w:r>
    </w:p>
    <w:p w:rsidR="006B4A88" w:rsidRDefault="00E13904" w:rsidP="005D25A9">
      <w:r>
        <w:t>The next theme</w:t>
      </w:r>
      <w:r w:rsidR="00B9434A">
        <w:t>, which was the 11</w:t>
      </w:r>
      <w:r w:rsidR="00B9434A" w:rsidRPr="00B9434A">
        <w:rPr>
          <w:vertAlign w:val="superscript"/>
        </w:rPr>
        <w:t>th</w:t>
      </w:r>
      <w:r w:rsidR="00B9434A">
        <w:t xml:space="preserve"> theme was a bit</w:t>
      </w:r>
      <w:r>
        <w:t xml:space="preserve"> </w:t>
      </w:r>
      <w:r w:rsidR="00325C6D">
        <w:t>different, because it included drums, piano</w:t>
      </w:r>
      <w:r w:rsidR="00B42FE7">
        <w:t>,</w:t>
      </w:r>
      <w:r w:rsidR="00325C6D">
        <w:t xml:space="preserve"> and a vocalist. Each beat of the drum with </w:t>
      </w:r>
      <w:r w:rsidR="00B42FE7">
        <w:t>the Cymbal</w:t>
      </w:r>
      <w:r w:rsidR="00325C6D">
        <w:t xml:space="preserve"> Pads</w:t>
      </w:r>
      <w:r w:rsidR="00B42FE7">
        <w:t xml:space="preserve">. The music was soft but made me feel to dance </w:t>
      </w:r>
      <w:r w:rsidR="00FF09A0">
        <w:t>pleasantly</w:t>
      </w:r>
      <w:r w:rsidR="00B42FE7">
        <w:t xml:space="preserve"> </w:t>
      </w:r>
      <w:r w:rsidR="00FF09A0">
        <w:t>either</w:t>
      </w:r>
      <w:r w:rsidR="00B42FE7">
        <w:t xml:space="preserve"> dim lights. The tempo was </w:t>
      </w:r>
      <w:r w:rsidR="00FF09A0">
        <w:t>normal while the dynamics were both soft a little louder.</w:t>
      </w:r>
    </w:p>
    <w:p w:rsidR="00B9434A" w:rsidRDefault="00E13904" w:rsidP="005D25A9">
      <w:r>
        <w:t xml:space="preserve">In the last event, the </w:t>
      </w:r>
      <w:r w:rsidR="00F72D55">
        <w:t>12</w:t>
      </w:r>
      <w:r w:rsidR="00F72D55" w:rsidRPr="00F72D55">
        <w:rPr>
          <w:vertAlign w:val="superscript"/>
        </w:rPr>
        <w:t>th</w:t>
      </w:r>
      <w:r w:rsidR="00F72D55">
        <w:t xml:space="preserve"> theme was also followed by a melodious vocalist. It included drums, a piano, and a guitar. The dynamics were speed and the tempo was soft. It was a piece of polyphonic </w:t>
      </w:r>
      <w:r w:rsidR="000E63AF">
        <w:t>music having an enjoyable harmony and melody.</w:t>
      </w:r>
    </w:p>
    <w:p w:rsidR="003E348E" w:rsidRDefault="00E13904" w:rsidP="003E348E">
      <w:r>
        <w:t>T</w:t>
      </w:r>
      <w:r>
        <w:t xml:space="preserve">he very last theme consisted of high bass drums and a vocalist singing speedily, </w:t>
      </w:r>
      <w:r w:rsidR="00070F2C">
        <w:t>including a syncopation. This was the music which I enjoyed the most because of the monophonic, and the instruments which were played loudly and with high bass.</w:t>
      </w:r>
    </w:p>
    <w:bookmarkEnd w:id="0"/>
    <w:p w:rsidR="003E348E" w:rsidRDefault="003E348E" w:rsidP="003E348E"/>
    <w:p w:rsidR="003E348E" w:rsidRDefault="003E348E" w:rsidP="003E348E"/>
    <w:p w:rsidR="00BA1BAA" w:rsidRPr="00BA1BAA" w:rsidRDefault="00BA1BAA" w:rsidP="00D05A7B"/>
    <w:sectPr w:rsidR="00BA1BAA" w:rsidRPr="00BA1BAA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3904" w:rsidRDefault="00E13904">
      <w:pPr>
        <w:spacing w:line="240" w:lineRule="auto"/>
      </w:pPr>
      <w:r>
        <w:separator/>
      </w:r>
    </w:p>
  </w:endnote>
  <w:endnote w:type="continuationSeparator" w:id="0">
    <w:p w:rsidR="00E13904" w:rsidRDefault="00E139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3904" w:rsidRDefault="00E13904">
      <w:pPr>
        <w:spacing w:line="240" w:lineRule="auto"/>
      </w:pPr>
      <w:r>
        <w:separator/>
      </w:r>
    </w:p>
  </w:footnote>
  <w:footnote w:type="continuationSeparator" w:id="0">
    <w:p w:rsidR="00E13904" w:rsidRDefault="00E1390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14DD" w:rsidRDefault="00E13904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14DD" w:rsidRDefault="00E13904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283A81D4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2CF407FC" w:tentative="1">
      <w:start w:val="1"/>
      <w:numFmt w:val="lowerLetter"/>
      <w:lvlText w:val="%2."/>
      <w:lvlJc w:val="left"/>
      <w:pPr>
        <w:ind w:left="2160" w:hanging="360"/>
      </w:pPr>
    </w:lvl>
    <w:lvl w:ilvl="2" w:tplc="A8DC7D1E" w:tentative="1">
      <w:start w:val="1"/>
      <w:numFmt w:val="lowerRoman"/>
      <w:lvlText w:val="%3."/>
      <w:lvlJc w:val="right"/>
      <w:pPr>
        <w:ind w:left="2880" w:hanging="180"/>
      </w:pPr>
    </w:lvl>
    <w:lvl w:ilvl="3" w:tplc="5978DA84" w:tentative="1">
      <w:start w:val="1"/>
      <w:numFmt w:val="decimal"/>
      <w:lvlText w:val="%4."/>
      <w:lvlJc w:val="left"/>
      <w:pPr>
        <w:ind w:left="3600" w:hanging="360"/>
      </w:pPr>
    </w:lvl>
    <w:lvl w:ilvl="4" w:tplc="79006F9E" w:tentative="1">
      <w:start w:val="1"/>
      <w:numFmt w:val="lowerLetter"/>
      <w:lvlText w:val="%5."/>
      <w:lvlJc w:val="left"/>
      <w:pPr>
        <w:ind w:left="4320" w:hanging="360"/>
      </w:pPr>
    </w:lvl>
    <w:lvl w:ilvl="5" w:tplc="6C78C770" w:tentative="1">
      <w:start w:val="1"/>
      <w:numFmt w:val="lowerRoman"/>
      <w:lvlText w:val="%6."/>
      <w:lvlJc w:val="right"/>
      <w:pPr>
        <w:ind w:left="5040" w:hanging="180"/>
      </w:pPr>
    </w:lvl>
    <w:lvl w:ilvl="6" w:tplc="86A62330" w:tentative="1">
      <w:start w:val="1"/>
      <w:numFmt w:val="decimal"/>
      <w:lvlText w:val="%7."/>
      <w:lvlJc w:val="left"/>
      <w:pPr>
        <w:ind w:left="5760" w:hanging="360"/>
      </w:pPr>
    </w:lvl>
    <w:lvl w:ilvl="7" w:tplc="7316A40E" w:tentative="1">
      <w:start w:val="1"/>
      <w:numFmt w:val="lowerLetter"/>
      <w:lvlText w:val="%8."/>
      <w:lvlJc w:val="left"/>
      <w:pPr>
        <w:ind w:left="6480" w:hanging="360"/>
      </w:pPr>
    </w:lvl>
    <w:lvl w:ilvl="8" w:tplc="1A72EC0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MjW2sDA1NDMxsjBU0lEKTi0uzszPAykwrAUA2ennoywAAAA="/>
  </w:docVars>
  <w:rsids>
    <w:rsidRoot w:val="00F83220"/>
    <w:rsid w:val="00015557"/>
    <w:rsid w:val="000166A4"/>
    <w:rsid w:val="00040CBB"/>
    <w:rsid w:val="00057527"/>
    <w:rsid w:val="00070F2C"/>
    <w:rsid w:val="000B78C8"/>
    <w:rsid w:val="000E63AF"/>
    <w:rsid w:val="00103A76"/>
    <w:rsid w:val="001463B2"/>
    <w:rsid w:val="00154AF8"/>
    <w:rsid w:val="001F62C0"/>
    <w:rsid w:val="002402C8"/>
    <w:rsid w:val="00245E02"/>
    <w:rsid w:val="002C6827"/>
    <w:rsid w:val="00325C6D"/>
    <w:rsid w:val="00353B66"/>
    <w:rsid w:val="00364805"/>
    <w:rsid w:val="00367098"/>
    <w:rsid w:val="003B27E5"/>
    <w:rsid w:val="003B7F67"/>
    <w:rsid w:val="003E348E"/>
    <w:rsid w:val="00400B80"/>
    <w:rsid w:val="00426497"/>
    <w:rsid w:val="00456604"/>
    <w:rsid w:val="004908CA"/>
    <w:rsid w:val="004A2675"/>
    <w:rsid w:val="004B6085"/>
    <w:rsid w:val="004E6916"/>
    <w:rsid w:val="004F7139"/>
    <w:rsid w:val="005169E0"/>
    <w:rsid w:val="00522EA9"/>
    <w:rsid w:val="005525EB"/>
    <w:rsid w:val="0057093C"/>
    <w:rsid w:val="005A468F"/>
    <w:rsid w:val="005D25A9"/>
    <w:rsid w:val="005D6BF0"/>
    <w:rsid w:val="00657E85"/>
    <w:rsid w:val="006634CF"/>
    <w:rsid w:val="00691EC1"/>
    <w:rsid w:val="006B4A88"/>
    <w:rsid w:val="006E0EAD"/>
    <w:rsid w:val="00723C86"/>
    <w:rsid w:val="00737F4C"/>
    <w:rsid w:val="00742C51"/>
    <w:rsid w:val="00772471"/>
    <w:rsid w:val="007922E6"/>
    <w:rsid w:val="007C53FB"/>
    <w:rsid w:val="00821CC0"/>
    <w:rsid w:val="00860C02"/>
    <w:rsid w:val="008B7D18"/>
    <w:rsid w:val="008F1F97"/>
    <w:rsid w:val="008F4052"/>
    <w:rsid w:val="00916963"/>
    <w:rsid w:val="00917DFA"/>
    <w:rsid w:val="00985A65"/>
    <w:rsid w:val="009D4EB3"/>
    <w:rsid w:val="009F075D"/>
    <w:rsid w:val="009F1FF7"/>
    <w:rsid w:val="00A04E81"/>
    <w:rsid w:val="00A66F74"/>
    <w:rsid w:val="00AB3323"/>
    <w:rsid w:val="00AD2DAC"/>
    <w:rsid w:val="00B13D1B"/>
    <w:rsid w:val="00B42FE7"/>
    <w:rsid w:val="00B72E3E"/>
    <w:rsid w:val="00B75928"/>
    <w:rsid w:val="00B77F1C"/>
    <w:rsid w:val="00B818DF"/>
    <w:rsid w:val="00B9434A"/>
    <w:rsid w:val="00BA1BAA"/>
    <w:rsid w:val="00CD3FEE"/>
    <w:rsid w:val="00CE1C83"/>
    <w:rsid w:val="00D05A7B"/>
    <w:rsid w:val="00D52117"/>
    <w:rsid w:val="00D666A8"/>
    <w:rsid w:val="00DA00D5"/>
    <w:rsid w:val="00DB0D39"/>
    <w:rsid w:val="00DE775A"/>
    <w:rsid w:val="00E13904"/>
    <w:rsid w:val="00E14005"/>
    <w:rsid w:val="00E614DD"/>
    <w:rsid w:val="00E627B4"/>
    <w:rsid w:val="00E648FC"/>
    <w:rsid w:val="00EB703F"/>
    <w:rsid w:val="00ED692F"/>
    <w:rsid w:val="00F152B3"/>
    <w:rsid w:val="00F72D55"/>
    <w:rsid w:val="00F83220"/>
    <w:rsid w:val="00F9444C"/>
    <w:rsid w:val="00FE7D3D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1B127B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1B127B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1B127B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1B127B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1B127B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1B127B"/>
    <w:rsid w:val="003729CB"/>
    <w:rsid w:val="003A0181"/>
    <w:rsid w:val="00487BB4"/>
    <w:rsid w:val="005A3EFE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9</Words>
  <Characters>398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19-12-09T02:13:00Z</dcterms:created>
  <dcterms:modified xsi:type="dcterms:W3CDTF">2019-12-09T02:13:00Z</dcterms:modified>
</cp:coreProperties>
</file>